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K</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7-10</w:t>
      </w:r>
    </w:p>
    <w:p>
      <w:pPr>
        <w:pStyle w:val="AbstractTitle"/>
      </w:pPr>
      <w:r>
        <w:t xml:space="preserve">Abstract</w:t>
      </w:r>
    </w:p>
    <w:p>
      <w:pPr>
        <w:pStyle w:val="Abstract"/>
      </w:pPr>
      <w:r>
        <w:t xml:space="preserve">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K</dc:title>
  <dc:creator>Ben Jarman; Helen Fair</dc:creator>
  <dc:description>A briefing paper on prison work and prison labour in the UK</dc:description>
  <dc:language>en-GB</dc:language>
  <cp:keywords>prison labour, work in prison, forced labour conventions, human rights, labour rights, united kingdom</cp:keywords>
  <dcterms:created xsi:type="dcterms:W3CDTF">2025-02-13T12:27:25Z</dcterms:created>
  <dcterms:modified xsi:type="dcterms:W3CDTF">2025-02-13T12:2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4-07-10</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False</vt:lpwstr>
  </property>
  <property fmtid="{D5CDD505-2E9C-101B-9397-08002B2CF9AE}" pid="26" name="subtitle">
    <vt:lpwstr>Laws, policies, and practical realities</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y fmtid="{D5CDD505-2E9C-101B-9397-08002B2CF9AE}" pid="30" name="url">
    <vt:lpwstr>https://eprints.bbk.ac.uk/id/eprint/53813</vt:lpwstr>
  </property>
</Properties>
</file>